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3D332002" w:rsidR="00173A24" w:rsidRDefault="00BA19A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20003775" w:rsidR="00173A24" w:rsidRDefault="00BA19A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,2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435C4A8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46A44B1A" w14:textId="7AE93CB0" w:rsidR="00BA19A3" w:rsidRDefault="00BA19A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View: Allows us to put more than one element on the screen for example text and a button</w:t>
      </w:r>
    </w:p>
    <w:p w14:paraId="60CA1C67" w14:textId="215E77D4" w:rsidR="00BA19A3" w:rsidRDefault="00BA19A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Button: Creates a clickable button</w:t>
      </w:r>
    </w:p>
    <w:p w14:paraId="4027C207" w14:textId="6EAF2CCD" w:rsidR="00BA19A3" w:rsidRDefault="00BA19A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ext: Creates text on the screen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5156A3B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3D47FD3" w14:textId="6C23FA9D" w:rsidR="00BA19A3" w:rsidRDefault="00BA19A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Relative places an element relative to current position without changing layout around it whereas in absolute positioning the layout around the element is changed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0CCF3C1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</w:p>
    <w:p w14:paraId="05410FCE" w14:textId="21D3F4D9" w:rsidR="00BA19A3" w:rsidRDefault="00BA19A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Opacity is transparency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5B64FF3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4CA0181B" w14:textId="7FF966E2" w:rsidR="00BA19A3" w:rsidRDefault="00BA19A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1B5A7ACD" w:rsidR="00173A24" w:rsidRDefault="00BA19A3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Snack.expo</w:t>
      </w:r>
      <w:proofErr w:type="spellEnd"/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925B93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373FCD19" w14:textId="3490C906" w:rsidR="00BA19A3" w:rsidRDefault="00BA19A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Click the IOS or android option and scan QR code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403F2C70" w:rsidR="00173A24" w:rsidRDefault="00BA19A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displays the specified HTML code inside the specified HTML element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26105C31" w:rsidR="00173A24" w:rsidRDefault="0040062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return function allows us to return the DIV tag we put into it on the screen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659CD1F0" w:rsidR="00173A24" w:rsidRDefault="0040062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View, button, text. We created a fancy button as well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uli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958757137">
    <w:abstractNumId w:val="1"/>
  </w:num>
  <w:num w:numId="2" w16cid:durableId="15724251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00625"/>
    <w:rsid w:val="004A5491"/>
    <w:rsid w:val="009526BB"/>
    <w:rsid w:val="00BA19A3"/>
    <w:rsid w:val="00D97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51</Words>
  <Characters>143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Farrukh, Ibrahim</cp:lastModifiedBy>
  <cp:revision>2</cp:revision>
  <dcterms:created xsi:type="dcterms:W3CDTF">2022-11-12T16:08:00Z</dcterms:created>
  <dcterms:modified xsi:type="dcterms:W3CDTF">2022-11-12T16:08:00Z</dcterms:modified>
</cp:coreProperties>
</file>